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1576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kub Toma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Niklau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